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แล้วเดี๋ยววันพรุ่งนี้ก็จะเป็นอีกรอบนึงซึ่งมีผู้ที่แจ้ง ประสงค์จะเดินทางกลับไทยหนูนี่ยอดหนี้ล่าสุด 7 พันกว่าแล้วใช่ไหมหนูก็เรื่อยๆ แล้วก็ล่าสุดนี้ 7 พันกว่าคนแล้วหลายคนก็บอกขอกลับมาประเทศไทยมาตั้งหลักก่อนหลังจากนั้นจะ  อนาคตจะกลับไปทำงานหรือจะไม่กลับแล้วก็อีกเรื่องนึงนะสัญญายังไม่ครบแต่ไม่เป็นไร กลับมาขอความช่วยเหลือจากกระทรวงแรงงานเอาครอบครัวตอนนี้ก็เป็นห่วงกันมากเพราะฉะนั้นไปดูที่โรงพักรถล่าสุดก็คือเมื่อช่วงสายที่ผ่านมานะคะ คนไทยที่กลับมาจากอิสราเอลเนี่ยอีก 90 คนนะครับถึงประเทศไทยแล้วบรรยากาศในช่วงสาย ทั้งครอบครัวนะที่เฝ้ารอด้วยความเป็นห่วง น้ำปลาพริกดึกๆหลายคนเนี่ยก็ อยากจะให้กลับมาสู่อ้อมกอดของครอบครัวก่อนไม่ว่าจะเกิดอะไรขึ้นหลังจากนี้ยังมีตัวอย่างนึงนะ ที่วันนี้เนี่ยเป็นแรงงานไทยกลับมาจากอิสราเอลเขาเปิดใจว่าก็ดีใจมาก พี่ได้กลับมาเอาลองฟังแล้วอย่างเช่นคุณวีรยุทธ อยู่กับเรานะครับ   ก็ดีใจแล้วค่อยกลับได้กลับเร็วและกลับต้นนะครับ ให้พยายามติดต่อท่าทางการเขาไม่ติดต่อไป ไม่ให้เราติดตามตลอด    เผื่อทีมันเร็วขึ้นเพราะว่าเขาก็ไม่รู้ว่า   เราจะกลับไหมแล้วก็ มันมีคนตกค้างอีกไหม บางทีเขาติดตามไปแล้ว  เบอร์โทรเรา  คนคน คนประสานงานมันน้อย เราเราก็ต้องคอย  ข่อยโทรไปเรื่อยๆ ความรู้สึกนะ ของคุณวีรยุทธปัญญาประชุมนะครับก็บอกว่าดีใจครับ จะได้กลับมาสู่ประเทศไทยพร้อมกับเพื่อนในงานไทยรวมทั้งหมด 90 คนในวันนี้ ดีใจมากที่หนึ่งคือตัวเองรอดชีวิตมาได้เพราะตัวเองเนี่ย เจอกับ เหตุการณ์ระเบิดตกลงมาที่สวนที่เขาทำงานอยู่เลยนะนึกว่าทำให้ตัวเขาเนี่ย เยี่ยมมากๆแล้วที่น่าเศร้าก็คือเพื่อนร่วมงานก็เสียชีวิตไป 1 ราย บาดเจ็บ 1 รายนะครับ คุณวีรยุทธเองบอกว่าตอนเกิดเหตุแต่ก็รู้แหละว่ามันเสี่ยง เนื่องจากตอนนั้นนายจ้างก็สั่งให้ไปทำงานถึงแม้จะเป็น สถานการณ์สู้รบ ก็ต้องไปทำงานเหมือนเดิมหลายคนเจอแบบนี้นะที่บอกว่าจะไม่ไปด้วยซ้ำก็ขอร้องไม่มีสาเหตุ ก็จำเป็นต้องออกไปก็ไม่มีทางเลือกก็ต้องไปตามที่นายจ้างบอกนะครับปรากฏว่าระหว่างนั้นน่ะกูไม่รู้หรอกว่า ได้ยินเสียงไซเรนมาเลย เสียงไซเรนเตือนมา 1 ครั้ง ปีนี้พอ ครั้งที่ 2 ได้ยินอีกรอบนึงเนี่ย ผ่านไปแค่ 2 วินาทีเบิดลงเลยฮะ ระเบิดลงเสร็จเขาหันไปเห็นเพื่อนที่อยู่ห่างกันแค่ 10 เมตร เสียชีวิตต่อหน้าเขา ซึ่งเขาก็ตกใจมากตัวเองก็ไม่รู้จะทำยังไงก็พยายามหนีตายหมอบคลานเท่าที่จะทำได้ แล้วก็ได้รับความช่วยเหลือในเวลาต่อมา แล้วคุณจะหยุดก็พูดถึงเสียงสะท้อนที่บางส่วนมองว่า แล้วแรงงานก็รู้อยู่แล้วว่าไปอิสราเอลมาเป็นพื้นที่สู้รบเป็นพื้นที่เสี่ยงแล้วจะไปทำไม คนที่พูดแบบนี้เหมือนกันหลายปีที่ผ่านมาก็สู้รบต่อเนื่องทำไมถึงไปกัน ได้ยินอะไรแบบนี้มาเนี่ยโอ้โหเขาบอกว่าคือ บางทีเนี่ย การทำมาหากินมันไม่ได้เลือกได้นะ    ถ้ารู้ว่าอันตรายไปทำไม มันยังไงล่ะมันก็ต้องมันก็ต้องสู้  ครอบครัว  การทำมาหากิน คนคนรวยเขาก็ไม่รู้หรอกคนรวยเขาก็ มีแต่พูดไปเรื่อย   พัฒนาการ  คนคนจนอย่างเรา หาเช้ากินค่ำมันก็ มันอันตรายขนาดไหน   ต้องอยู่กับเรา   คนมีอยู่แล้ว ไม่ไปก็ได้ ชีวิตมันต้องดิ้นรน  โรงเรียน งั้นก็อยู่ไม่ได้ บางทีเนี่ยคนรวยไม่เข้าใจหรอกนะบางที ต้องทำมาหากินต้องมีรายได้มันก็ไม่ได้มีทางเลือกมากนักเพราะฉะนั้นหลายคนก็เลยจำเป็นต้องไปเสี่ยงแบบนี้ วีรยุทธบอกแล้วครับว่า วันนี้กลับมาพร้อมเขาทั้งหมดเนี่ยคือตัวเลขก็คือ 90 คนกูไม่ยอมดับแบ่งเป็นชาย 18 หญิง 2 ซึ่งในการเดินทางล็อตนี้ตั้งแต่ช่วงสายที่ผ่านมามีผู้บาดเจ็บรวมอยู่ด้วย 2 คนนะคะ ของคนที่บาดเจ็บแล้วกลับมาเมื่อช่วงสายคนนึงบาดเจ็บบริเวณขาก็คืออาการขาอักเสบเพราะว่าโดนสะเก็ดระเบิด ส่วนอีกคนนึงบาดเจ็บที่ข้อมือ พอมาถึงแน่นอนครับเจ้าหน้าที่ก็พาแรงงานที่ได้รับบาดเจ็บ ให้กับเจ้าหน้าที่ตรวจรักษาในเบื้องต้น ปรากฏภาพรวมก็ถือว่าอาการดีสามารถเดินทางกลับภูมิลำเนาได้เลยนะครับ ประเมินสุขภาพจิตของแรงงานทั้งหมดด้วยก็ไม่ได้พบว่ามีใครมีปัญหาแต่อย่างใด จากนั้นก็ รถบัสออกจากสนามบินอู่ตะเภานะจากอู่ตะเภาไปที่โรงแรม SC กรุงเทพฯแล้วก็จะส่งแต่ละคนกลับสู่ภูมิลำเนาต่อไปนะคะ ถึงเรื่องจำนวนรอสัมภาษณ์หลายคนบางคนบอกว่า อยู่เมืองไทยหาเงินได้วันละ 300 บาทเอาไปส่งกลับบ้านได้เดือนละ 50,000 บาท ของเขาดีจริงแต่ก็แลกมาด้วยความเสี่ยงเราจำเป็นต้องทำ รอดูกันแล้วแหละมันจะเป็นยังไงล่ะก็บอกอยากให้กลับมาก่อนและครอบครัวคือคนที่เฝ้ารอกันมากที่สุด ผัวไม่ได้หลับได้นอนนะครับ เฝ้ารอคอยวีดีโอคอลหากัน กลุ่มแรกที่เดินทางมาถึงสนามบินอู่ตะเภาเจ้าที่ก็มีการจัดสถานที่ไว้ที่โรงแรมเอสซีปาร์ค แต่ครอบครัวมาจากเนื้อมาจากอีสานอุ้มลูกจูงหลานกันมาบางคนเอากับข้าวมาด้วยอยากจะให้ กลัวได้กินครอบครัวความเชื่อของคนไทย ประวัติการรับขวัญการให้กำลังใจกัน เพื่อนตายต่อหน้ามาคนเล่ากูตายลงข้างทางเผื่อเลย LINE ครอบครัวพอเจอหน้ากัน หนูเข้ากอดกันร้องไห้ไปดูภาพบรรยากาศบางช่วงวินาทีแรกที่ได้เจอกับครอบครัวค่ะ                                               ผู้ชายในกอดไม่ห่างกันเลยแล้วก็ เรียกคุณพ่อโบกมือตั้งแต่คุณก็ยังเดินมาใส่หมวกใช่ไหมก็จำได้ก็เป็นภาพประทับใจวะวันนี้นะครับ ทันทีที่นายสมชายบุตรศรีนะคะแรงงานไทยอิสราเอลเดินทางมาพบหน้าครอบครัว มารอกันจากจังหวัดชัยภูมินะคะ กลับบ้าน ลูกชายก็ร้องเรียกพ่อก่อนจะโผเข้ากอดด้วยความคิดถึงค่ะส่วนพ่อตาและภรรยาใช้ได้ที่เตรียมมา บ้านกูเข้าข้อมือเพื่อรับขวัญหลังจากที่นายสมชายเนี่ยต้องตกอยู่ท่ามกลางสมรภูมิรบ เขาว่าโรงงานที่ทำงานอยู่นะอยู่ติดกับรั้วฉนวนกาซานะคือแบบเห็นทุกเหตุการณ์ได้ยินเสียงระเบิดตลอดเวลา   นายสมชาติบอกว่าดีใจมากที่ได้กลับมาเจอครอบครัวด้วยเขาไปทำงานอิสราเอล เกือบครบกำหนดตามสัญญา 5 ปีแล้ว วันที่เกิดเหตุสู้รบกันเขาและเพื่อนรวมทั้งหมด 32 คนนะคะต้องเข้าไปอยู่ในบังเกอร์หลบ ขายของโรงงานปิดประตูล็อคกันเอาไว้เนื่องจากมีกลุ่มคนร้ายประมาณ 5-6 คน มาพร้อมกับวุฒิครบมือมาปิดล้อมโรงงาน พยายามที่จะบุกเข้ามาแต่เข้ามาไม่ได้ เพื่อนหนูอยู่ติดอยู่เลยนะเนี่ย 2 วันเต็ม ถูกตัดไฟ อาหารไม่พอประทังชีวิตกินกระเทียมบะหมี่กึ่งสำเร็จรูปแค่ 5 ห่อมีกัน 5 คนมีบะหมี่ 5 ห่อ มีเท่านั้นเองก็ต้องประกันชีวิตกันไปนะ บอกตอนนั้นยอมรับว่ารู้สึกกลัวมากกลางคืนเนี่ย ไม่หลับเลยเพราะว่าต้องช่วยกันอยู่เวรยาม แล้วก็ขายที่สุดก็ได้รับการช่วยเหลือออกมาเป็นเสียงค่ะ   มากันประมาณ 5 คนนะครับแต่เข้าไม่ได้ ทหารมาช่วยประสานงานกลางคืนครับ   ปิดประตูไว้ หมดเลยครับ โรงงานนะครับ ล็อกไว้  ไม่มีครับ     เจอสถานการณ์ที่เลวร้ายจริงๆนะคะ  รายงานอีกคนอยู่โรงงานเดียวกับนายสมชายอย่างนายสุรชาติภิญโญพันธุ์ค่ะเป็นชาวจังหวัดหนองบัวลำภู เราบอกว่าวันที่เกิดเหตุไม่ได้มีการแจ้งเตือนมาก่อนมีการยิงจรวดเข้ามาหลายลูกแล้วก็ ที่สำคัญคือมีกองกำลังบุกภาคพื้นดินหลายคนบอกว่าอยู่ประมาณ 4-5 ปี เป็นเรื่องปกติ ไปนี้มาทางภาคพื้นดินเลย เป็นจุดสำคัญที่ทำให้คนไทยและคนบอกว่าน่าจะอยู่ไม่ได้แล้ว ถ้าว่าจะยืดเยื้อแล้วก็อันตรายมาถึงตัวนี้ยังมี Iron Dome คอยหลบได้หลบแล้วค่อยออกมา บางคนบอกเขาเรียกก็มี ที่นี้ เขาบอกทำยังไงกันตอนนั้นน่ะช่วยกันนำรถโฟล์คลิฟท์นะคะที่ไปทำงานกันแล้วขนกล่องผลไม้ มาวางปิดไว้ทุกประตูก็จะยื้อเวลาไม่ให้คนร้ายเข้ามาที่สำคัญด้านใน เสี่ยวมี่สัมพันธ์การเกษตรติดตัวไว้ คิดกันว่าถ้าคนร้ายบุกเข้ามาก็ต้องใช้ป้องกันตัวโดยช่วงวันที่ 2 เนี่ยอาหารเริ่มหมด ตัวเองพร้อมกับเพื่อน 6 คน สนใจวิ่งออกจากโรงงานเพื่อมาหาอาหารที่แคมป์ห่างกัน 100 เมตรคงเป็นร้อนใน ความรู้สึกตอนนั้นหมดแล้วทำอะไรไม่ได้ จากนั้นก็กลับไปเที่ยวโรงงานซึ่งก็มีการยิงกันอยู่แต่ระหว่างที่วิ่งอยู่ก็หกล้มทำให้มี การบาดเจ็บหรือเปล่า  ในโรงงานหลบในโรงงานแล้วก็มีโฟล์คลิฟท์อยู่ในโรงงานครับผมจะเอาพวก   กล่องที่เอามาแล้วก็ไป ปิดประตูไว้  ยื้อเวลา ไม่ให้เขาเข้ามาเขาพยายามเข้ามาทุกครั้ง จะเข้ามาไม่ได้ครับ เอาตีนเตะแล้วก็ปืนยิง ยิงเข้ามา ระหว่าง  วนอยู่ในรอบโรงงาน    นี้เป็นคลิปวีดีโอที่ถ่ายกันเอาไว้ระหว่างอพยพนะคะเห็นว่าหูแต่ละคนนี่ต้องรีบวิ่งแล้วก็ยอดตัวการ ไม่ได้ฟรีที่เขาแล้วก็เพื่อนแรงงานในหอบของ วิ่งออกมาจากโรงงานบางช่วงเนี่ยต้องนอนหมอบ แนบกับพื้นด้วยความระมัดระวังแล้วก็ ทหารอิสราเอลคุ้มกัน รถถังสำหรับอพยพเพราะว่าทหารในกังวลว่าจะมีการลอบยิงการเกิดคลื่นและอนุภาค คือเป็นระยะทางใกล้ๆที่มันไกลมากมันเสี่ยงมากนะ  โอ้โหเป็นคลิปวินาทีใน 5 วินาทีชีวิต วิ่งไปบ่ไป แต่ละคนบอกไม่ได้เอาอะไรติดตัวมาเลยเอาแค่พาสปอร์ตแล้วก็ของสำคัญของมีค่านิดหน่อยพอ สุดท้ายก็ได้กลับมาสู่ประเทศไทยเรียบร้อยนะครับคุณผู้ชมครับเพราะฉะนั้น รายงานคนนึงอย่าบุญชัยยะบุญสันต์เนี่ย  เล่าแล้วก็บอกว่าทันทีที่วันนี้ได้กลับมาเจอหน้าครอบครัวนะเนี่ย สวมกอดเข้าหากันนะครับลูกชายผมเข้ากอดผู้เป็นพ่อร้องไห้กันแบบนี้ อุทยานเล่าว่าตัวเองจริงๆเพิ่งไปไม่นานนะเพิ่งไปทำงานอิสราเอล 1 ปี 2 เดือนเท่านั้นเองก็ยอมยอมรับว่าก่อนหน้านี้คนในครอบครัวก็ไม่อยากให้ไปนะ รู้ว่าไปแล้วมันเสี่ยงดูว่ามีเรื่องความไม่สงบ ตัวเองก็รู้สึกว่าต้องไปเพราะว่า เอาแบบที่หนูเนี่ยมันเยอะกว่าที่นี่ก็บอกว่าวินาทีหนีตายเนี่ย ต้องขึ้นไปอยู่บนหลังคา 3 วัน ไม่มีอะไรกินเลยนะครับ แล้วคนร้ายก็พยายามจะพังประตูเข้ามา ตอนนั้นก็คิดว่ายังไงก็ตามต้องเอาตัวรอดอย่างเดียวให้ได้เพราะว่ากลัวจะไม่ได้กลับบ้านมาเจอหน้าครอบครัว  ตอนนั้นเป็นยังไงคะทำไมพี่ต้องขึ้นไป มีผู้ก่อการร้ายเขาเข้าโรงพยาบาลจะเข้ามาแล้ว   พยายามจะพังประตู ต้องหนีเอาตัวรอด มี ทหาร  เป็นไงบ้าง    อยากกลับบ้านอีกเหรอ  นี่แหละ วันนี้เท่าที่ผู้สื่อข่าวลองสอบถามแรงงานไทยที่กลับมานะครับ ทั้งหมด พูดตรงกันนะคะน้องว่า จะไม่ขอกลับไปทำงานที่เซลล์อีกแล้วนะสัญญาจะอยู่ที่ 5 ปี แม้จะไม่ยังไม่หมดสัญญาไม่อยากกลับไปอีกแล้วเจอเหตุการณ์แบบนี้ใช่ไหมที่หน้าช่วยได้นะสัญญาต่างๆเพราะว่าภาวะสงครามจริงๆแล้วหลายคนเป็นห่วง ถ้าไม่อยากกลับไปก็อาจจะต้องให้ ช่วยหางานที่นี่เพราะว่าส่วนใหญ่ไปกับกระทรวงแรงงานหมดเลยว่าการกระทรวงแรงงาน คุณพิพัฒน์รัชกิจประการก็บอกว่าตอนนี้ มีแรงงานไทยบางส่วนที่ยังคงไม่อยากกลับก็มี แจ้งความประสงค์ว่าขอทำงานต่อที่สระเอแต่ว่า ถ้าเกิดว่ามันมีกลิ่นไปมากกว่านี้ถ้ามันเลวร้ายไปมากกว่านี้สุดท้ายก็อาจจะต้องพากลับมาทั้งหมด ดูรายงานที่ยังไม่หมดสัญญานะครับ ก็พยายามติดต่อหางานให้ใหม่นะฮะ ซึ่งทหารเหตุการณ์สงบแล้วเนี่ยสมมุติถ้าถึงจุดนั้นใครอยากจะกลับไป  พร้อมที่จะดูความสะดวกให้แต่ถ้าใครไม่อยากกลับไปอีกแล้วก็ส่งแรงงาน จัดหางาน ที่ใหม่ให้เช่นเดียวกันก็จะดูแลตลอดนะ หลายคนกลับมาก็คือไม่รู้จะทำอะไรต่อเลยแต่ว่าเอาชีวิตรอดไว้ก่อน  อัพเดทสถานการณ์คนไทยในทะเบียนไว้ ตอนแรก 1,000 นะช่วงแรกที่เราตามข่าวการเพิ่มเป็น 50 คนล่าสุดวันนี้ 7000 คนแล้วที่ลงทะเบียนต้องการจะกลับแต่ว่ายังกลับไม่ได้นะคะขนาดเดียวกัน ตอนนี้มีคนไทยที่เดินทางกลับได้แล้วจำนวน 162 คนมาใน 3 เที่ยวบินค่ะรอบแรก 5 คน รอบที่ 2 จำนวน 50 พูดและรอบที่ 3 จำนวน 9-10 คนก็คือวันนี้นะคะในรอบที่ 4 จะมีจำนวน อีก 137 คนค่ะทางการไทยจะประสานเครื่องบินพิเศษของกองทัพอากาศ ออกเดินทางจากประเทศไทยเมื่อคืนนี้แล้วนะคะก็จะรับแรงงานไทยกลับถึงไทยวันที่ 16 สมาคมเวลาประมาณ 04:45 น และรอบต่อไปสายการบินแห่งชาติอิสราเอลแบบเช่าเหมาลำ ออกเดินทางในวันที่ 16 ตุลาคมคาดว่าจะสามารถพาคนไทยกลับได้ 250 กระทรวงการต่างประเทศคาดว่าจะอพยพคนไทยในเซลล์ได้มากกว่า 1 พันคนภายในเดือนตุลาคมนี้ค่ะ อันนี้ก็เป็นแต่ละแต่ละที่ระยองเนี่ยพากลับมานะกูไม่สน เอาล่ะ ต้องยอมรับว่ายังมีชาวไทยที่อยู่ที่สระเอโดยเฉพาะทางพื้นที่สีแดงและส่วนทางตอนใต้ซึ่งเป็นพื้นที่เสี่ยงเนี่ยยังไม่สามารถออกจากพื้นที่ได้ ได้ครับคือ ตอนนี้อย่างที่เราทราบกันนะครับว่าการเดินทางก็ไม่ง่ายบางที ขึ้นจากทางภาคใต้ของเซลล์ขึ้นมาที่ทางตอนเหนือหรือไปที่กรุงเทพฯเนี่ย การสัญจรก็ลำบากนะครับ ก็บอกไม่ได้ต้องรอหันกลับมาเพราะว่าเท่าที่ทำได้เพียงแค่รอยังแคมป์หรือว่าโรงแรมที่เป็น ไม่อย่างนั้นก็ยังไม่สามารถเดินทางมาได้นี่คืออุปสรรคสำคัญแล้ว สิ่งที่เกิดขึ้นก็คือครอบครัวที่อยู่ที่เมืองไทยก็เป็นห่วงมากมีครอบครัวนึงนะกูไม่ตรงกับที่เขาได้ วีดีโอคอลกับแรงงานไทยที่นั่นนะครับก็เป็นห่วงมาก อย่างชาวมหาสารคามคนนึงผู้เป็นแม่ ของหนึ่งในแรงงานเขาเป็นห่วงมากเขาบอกว่าลูกเขาด้วยนะยังไม่สามารถออกไปจากพื้นที่เสี่ยงได้เลย แล้วก็มีจังหวะที่เขาวีดีโอคอลคุยหากันด้วยลองดูสวัสดีครับ   ดีเขาไม่ยิงตายจริงเลยที่ว่า อันนี้ก็คือ ไอ้พวกผู้ก่อการร้ายนี่มันเข้าไม่ถึงแคมป์เราใช่ไหมคะ มาเร็วเหลืออยู่ ตอนนี้เราอยู่ด้วยกัน ทั้งหมดมัน 50 บาท porn ญี่ปุ่น ผู้หญิง  เลิกงานแวะเข้ามาไม่ได้    เมืองที่เราอยู่ในเมืองอะไรครับ อยู่   ใต้ตอนบนรับติดค้างสิคะสร้างประมาณ 30  โอ้โหนี่ครับเมืองที่คุณจตุพรห*บแก้วแรงงานไทยที่อยู่ที่นั่นอยู่เนี่ย Video Call พูดคุยกับครอบครัวนะครับ บอกเลยพิกัดเขาเนี่ย อยู่ใกล้กับ ฉนวนกาซาเป็นแค่ 3 กิโลเมตรแล้วคุณจตุพรก็เล่านะบอกว่าวันแรกที่เรา มีผู้ก่อการร้ายเข้ามากราดยิงที่แคมป์คนงานเสียชีวิตทั้งหมด เนื้อเพลงช้ำของตัวเองที่ทหารอิสราเอลก็ไปช่วยเหลือได้ทัน มีคนไทยอยู่ประมาณ 50 คนปรากฏว่าบาดเจ็บโดนยิงเป็นคนนึงแต่ตอนนี้ปลอดภัยแล้วคุณสุพรเหล้านะคะ ปกติแล้วการสู้รบในก็มีมาตลอดครับคือเฮงกันทุกปีแต่ยอมรับว่าคราวนี้หนัก   หลังเกิดเหตุก็พยายามขอความช่วยเหลือไปทางสถานทูตแล้ว แต่ว่าแน่นอนครับมันยากลำบากก็ยังเข้ามาไม่ได้เพราะว่าพื้นที่เขาอยู่เป็นพื้นที่สีแดง  บอกก็ได้จอดรอคิวนะครับไม่รู้ว่าตัวเองจะได้กลับประเทศไทยวันไหนขณะนี้ รายงานทุกคนอยู่ในภาวะเสียขวัญกำลังใจกันหมดแล้วครับ วันนี้นั่งรอคิวอยู่พี่ไม่รู้ว่าจะถึงคิวที่เท่าไหร่ที่ว่าเขาจะให้กลับ  โอเคพี่  ทุกคนที่อยู่ในนี้มันมีเสีย อันแรกนี่คือได้ยินเสียงปืนที่ 25  อยู่ได้เป็นแม่อย่างคุณปราณีสวนสัตว์เนี่ยก็บอกว่าลูกของเธอ ทำงานมาได้ 1 ปี 3 เดือนที่นั่น ตอนนี้กินไม่ได้นอนไม่หลับนะคุณแม่นะเป็นห่วงมากนะ แม่บอกว่า 3 วันแรกหลังเกิดเหตุการณ์นี้ติดต่อลูกชายไม่ได้เลยไม่รู้เป็นตายร้ายดียังไงก็เป็นห่วงมากจนกระทั่ง ติดต่อได้ ก็ยังดีใจนะที่ยังได้คุยกันแต่ก็เป็นห่วงอยู่ดีฮะแม้วันนี้จะเห็นว่าปลอดภัย แต่ก็ยังไม่สามารถเดินทางมาจากพื้นที่ได้แล้วจุดที่ลูกอยู่อย่างที่บอกก็ยิงกันอยู่ทุกวัน  ทางผู้เป็นแม่ก็เลยขอให้ทางรัฐบาลช่วยเหลืออย่างเต็มที่พาลูกชายเธอกลับบ้านอย่างปลอดภัย แล้วแม่บอกเลยนะกลับมาได้รอบนี้ไม่ให้ไปอีกแล้ว ไม่ไปทำงานที่นั่นอีกแล้วนะครับเพราะฉะนั้นล่าสุดท่านผู้ว่าราชการจังหวัดมหาสารคามครับผู้ว่าวิบูลย์ สวัสดีท่านลงพื้นที่ไปเยี่ยมครอบครัวแรงงาน บอกว่าเดี๋ยวทางจังหวัดก็พยายามช่วยกันอย่างเต็มที่ทุกทางนะครับ  ซึ่งจากการพูดคุยกันตอนนี้  ฟังรายงานแล้วก็อยากจะกลับบ้านอยู่แล้ว  สถานการณ์ใดยังไม่สามารถที่จะเพื่อให้ไปรับได้ตรงจุดนั้น ก็คือเดี๋ยวรอดูว่าลักษณะของการเปิดปิดน่านฟ้าเป็นเวลานานจะเป็นยังไง แล้วการช่วยเหลือก็ต้องประสานแต่ละฝ่ายอย่างต่อเนื่องด้วยครับ    กำลังใจให้กับครอบครัวนะคะที่รอกันอยู่ ก็คอยติดตามกันนะเมื่อไหร่จะได้กลับไปก็หวังว่าจะได้กลับมาปลอดภัยทั้งหมดนะ กลับมาปลอดภัยทั้งหมดค่ะช่วงหน้ากลับมาติดตามเหตุซึ่งเกิดขึ้นที่งานแข่งขัน ดำน้ำจังหวัดเพชรบูรณ์ ขณะที่น้ำไหลเ****วไปท่าเรือแข่งร่มคือสะพานแตกทั้ง 4 ภายหลัง ลอยคอกันกลางน้ำมาดูว่า มีการช่วยเหลืออย่างไรบ้างค่ะ ลองยัง bdms เรื่องสุขภาพเราเ****วชาญ  เปลี่ยนแปลง  ครับผมวิเคราะห์เจาะลึก พื้นที่มิติดีมากกว่า        อัพเดทข่าว เหตุการณ์สำคัญที่เกิดขึ้นในต่างประเทศ สาระเรื่องราวที่น่าสนใจจากทั่วทุกมุมโลก กับโบกี้พัชรี ทุกวัน    ฮัลโหล  PPTV HD 36 รายการข่าว ดูสนุกๆ พระกระโดดกำแพงปีนกำแพงกระโดดมาแล้วก็วิ่งมาจากใจเลยนะคะ ไปด้วยกันที่นี่    รายการข่าวที่คุณเคยสัมผัสที่คุณต้องรู้ ติดต่อเนื่องนะคะ  วันจันทร์ถึงพฤหัสบดี 23:05 น และวันศุกร์ 22:30 น  ทุกเรื่องราวข่าวสาร    ต้องการ โชกุนทุกหลังทุกความจริง ที่วัดบางคลานหลังไม่จบพร้อมโชว์ทุกวัน เจอกัน 6:00 น โชว์ข่าวเช้านี้ ออกเดินทางสู่จุดหมายใหม่กันครับ  ออกมาเจอผู้คนออกมาอยู่ด้วยกันและออกมาเรียนรู้ ครบทุกรสชาติแห่งความสุขและความสนุกเหมือนเคยเพราะนี่คือหลายแท้ ติดตามชมได้ทุกวันอาทิตย์ 9:00 น ถึง 9:00 น ทาง PPTV HD ช่อง 36  มวยดีวิถีไทยศึกจิตรเมืองนนท์ เอา ลดทุกวันอาทิตย์เวลา 15 นาที  เดินทาง   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ทุกสถานการณ์ ประเทศ  หลากหลายเรื่องราวรอบๆที่คุณไม่เคยเห็น   รถกระบะป้ายแดงที่สมดุลระหว่างข้อใด สิ่งแวดล้อมในมิติ หลาย เกาะติดข่าวสำคัญวันนี้ผมต้องติดตามบริการแบบนี้ได้หรือรายงานสด การนำกำลังเจ้าหน้าที่พิสูจน์หลักฐาน    ตอนนี้มาจากประชาชน   ซอยชื่นจิตร  เหตุการณ์ในพื้นขาว PPTV ช่อง 36 รักนะมากใช่ไหมรักมากพอป่ะล่ะ ถ้าจะเลือกแล้วค่ะถ้าจะใช้ชีวิตร่วมกับคุณตลอดให้ปาฏิหาริย์รักทุกวันพุธพฤหัสเวลา 22:00 น  ร่วมเดินทางไปกับเชฟจากัวร์ค้นหาวัตถุดิบชั้นดีในแต่ละ  การแข่งขันแข่งเรือยาวประเพณีอุ้มพระดำน้ำ  มีทุกปีอยู่แล้วแต่ว่าปรากฏว่าช่วงนี้นะคะน้ำเนี่ย ไหลเ****วแรงแล้วก็มีตัวนึงที่ติดภายกำลังแข่งกันอย่างเมามันเลยน้ำที่เ****ว ทำให้เรือล่ม สีภายเนี่ยตกลงไปในน้ำปลาทั้งหมดโชคดีที่เจ้าหน้าที่กู้ภัยเนี่ยโยน เสื้อชูชีพแล้วก็อุปกรณ์ต่างๆไปช่วยเหลือรอดชีวิตได้ทั้งหมด บันทึกที่เกิดขึ้นแล้วก็วิธีที่พยายามจะช่วยเหลือให้ทุกคนขึ้นจากน้ำค่ะ        กมอีก        ลุ้นกันใหญ่นะผมก็ช่วยช่วยกันไปด่วนๆเลยเพราะลึกมากเลยจมอยู่ในน้ำแบบนี้ บุญแข่งเรือของมนุษย์เพื่อถึงนายอีกสุทัศน์ปลอดภัยใช่ไหม  มันมีช่วงนึงที่ไปช่วยกันแต่ปรากฏว่าเรือนี้ก็ไปชนสะพานอีกก็ทำให้คนที่อุบล ตกลงมาอีกน้ำเ****วมาก ช่วงนี้เป็นนาทีเที่ยวเรือยาวเกิดร่มกลางลำน้ำป่าสักบริเวณหน้าวัด  ผีพรายหลายชีวิตให้ลอยไปตามน้ำซึ่งค่อนข้างที่จะไหลแรง พร้อมกับเรือที่ล่ม โดยพยายามที่จะว่ายเข้าฝั่งแต่ว่ากระแสน้ำไหลเ****วมากท่ามกลางเสียงกรีดร้องด้วยความเจ็บ ขายของนักท่องเที่ยวแล้วก็ชาวบ้านที่มาชมการแข่งขันค่ะหลายคนบนฝั่งพยายามที่จะโยนเสื้อชูชีพลงไปให้พี่ พายนะคะพี่ลอยคอยอยู่จนกระทั่งเรือเนี่ย วันลอยกระทงสะพานจนเรือแตกข้างล่างอีกในภาพจะเห็นว่ามีเรือกู้ภัยที่พยายามจะล่องไปช่วยคนที่ตกน้ำแต่เนื่องจากกระแสน้ำเนี่ยแรงมากและ ที่ลอยไปจนถึงสะพานเรือกู้ภัยเองกดดันของน้ำ ไปด้วยไปดูผ้าพรุ่งนี้ค่ะ   ขนลุกหมดเลย       คนช่วยก็ลำบาก ก็ต้องลุ้นกันทั้งสองฝั่งเหมือนกัน เมื่อกี้เห็นคุณน้ำเนี่ยกลิ่นสะพานหรือน้ำขึ้นสูงมากกินข้าวของเราก็ลงพื้นที่ เพจนะคะบริเวณท่าน้ำวัดไตรภูมิอำเภอเมืองเพชรบูรณ์ซึ่งเป็นสถานที่จัดการแข่ง ฝันพายเรือทวนน้ำประเภทเรือสั้น 18 ผีพราย งานประเพณีอุ้มพระดำน้ำหนึ่งเดียวในโลก ใครเป็นคนน้ำด้วย ว่าแต่ละคนน่าจะว่ายน้ำเก่งกันอยู่ค่ะ ร้อยโทธวัชชัยทองอายุ 60 ปีผู้หญิงเหตุการณ์ก็เหล้านะบอกว่าขณะกำลังทำการแข่งขันมาด้วยความเร็ว บังเอิญว่านายท้ายเรือลำหนึ่งเกิดตกน้ำทำให้เรือเสียการทรงตัว ประกอบปั๊มน้ำไหลเ****วเข้าซักเรือล่มค่ะ ระหว่างนั้นมีเรือท้องแบนพยายามเข้าช่วยแต่กระแสน้ำแรงมากไม่สามารถช่วยได้ เรือลอยตามน้ำไปชนกับสะพานจนเรือแตกทั้งลำ โชคดีที่สุดท้ายทุกคนเนี่ยปลอดภัยล่ะ ตารางการแข่งขันตกน้ำเสีย เที่ยวบุรีรัมย์     เรือแตกไปเที่ยว  หลังเกิดเหตุพบว่าปิดท้ายทุกคนปลอดภัยนะคะโดยนายเสร็จ นิยมเพ็งนายกเทศมนตรีเมืองเพชรบูรณ์ สั่งยุติการแข่งขันพร้อมเรียกคณะกรรมการประชุมกันเพื่อที่จะหารือช่วยเหลือค่ะกว่าจะต้องหามาตรการ เพิ่มเติมเพื่อไม่ให้เกิดเหตุแบบนี้ขึ้นอีกนะ คราวนี้ก็ปลอดภัยกันทุกคนนะครับคุณผู้ชมครับความคืบหน้ากรณีเหตุการณ์สลดที่สยามพารากอนนะครับ อายุ 14 นะครับยิงในสยามพารากอนปรากฏว่าล่าสุดก็กลายเป็นเหตุเศร้าอีกครั้งเมื่อมีผู้เสียชีวิต เพิ่มเป็นใบที่ 3 ค่ะก็คือคุณหนุงหนิงนะที่ถูกยิงที่ทั้งศีรษะลำตัวแล้วก็อยู่ในอาการ รักษาตัวในโรงพยาบาล 10 วัน สุดท้ายเธอก็ ไม่สามารถ  สู้ต่อได้ เสียชีวิตลงไปได้ที่ 3 เหตุการณ์นี้ ขณะนี้ได้รับกำลังใจเยอะเพราะว่าเธอเป็นแฟนคลับของนักร้องมาเป็นแฟนคลับ GOT7 แล้วก็ ทั้งสองคนมีการส่งการ์ดมาให้วันแรกหนูจะหายตัวไปหลายคนก็ช่วยกันทวิต ถามหาตัวศิลปินเองก็ช่วยกันตามหาจนกระทั่งแต่ผมว่าโอ้โหถูกยิงถูกยิงนะแล้วก็รักษาตัวอยู่โรงพยาบาลเป็น 10 วันนะ แต่ว่าล่าสุดมีผู้ชมครับก็คือบรรยากาศความโศกเศร้านะครับที่ทางญาติๆเดี๋ยวก็เดินทางไปรับร่างคุณหนุงหนิง ขับกลับไปบำเพ็ญกุศลที่วัดบางไผ่จังหวัดนนทบุรีนะครับ รู้จักเหตุการณ์ที่เกิดขึ้นในครับ เหตุการณ์ยิงกันที่ศูนย์การค้าสยามพารากอนแล้วก่อนหน้านี้มีผู้เสียชีวิต 2 รายเนี่ย เที่ยวสาวชาวจีนแล้วก็เป็นลูกจ้างชาวเมียนมา แล้วก็มีผู้บาดเจ็บอีก 5 ราย กระทั่งช่วงดึกของวันที่ 13 ตุลาคมที่ผ่านมาครับ มีรายงานว่านางสาวเพ็ญพิวันมิตรธรรมพิทักษ์หรือว่าคุณหนุงหนิงอายุ 30 ปี ที่ก่อนหน้านี้จากเหตุการณ์ที่ถูกยิงที่ศีรษะและลำตัวแล้วอาการโคม่า ก็นอนพักรักษาตัวอยู่ที่โรงพยาบาลนานกว่า 10 วัน สุดท้ายเธอก็เสียชีวิตลงนะครับนับเป็นผู้เสียชีวิตรายที่ 3 จัดการดังกล่าว ล่าสุดครับช่วงเวลา 15:30 ที่ผ่านมา ทั้งคุณแม่และครอบครัวนะครับเดินทางไปรับศพร่างของคุณหนุงหนิงที่โรงพยาบาลจุฬาลงกรณ์สภา ผ้าไทยครับ ก่อนจะเคลื่อนศพมาบำเพ็ญกุศลที่ศาลา 2 วัดบางไผ่ อารามหลวงอำเภอบางบัวทองจังหวัดนนทบุรี  บรรยากาศก็ยังเป็นไปด้วยความโศกเศร้านะครับคุณแม่ของ ก็ยังร้องไห้อยู่ตลอดเวลา ขณะที่ท่านนายกรัฐมนตรีครับคุณเศรษฐาทวีสิน รวมถึงรัฐมนตรีว่าการกระทรวงยุติธรรมพันตำรวจเอกทวีสอดส่อง รวมถึงทางบริษัทสยามพารากอนดีเวลลอปเม้นท์จำกัด และศิลปิน อย่างคุณนนท์ธนนท์ ซึ่งตรงนี้เนี่ยเป็นแฟนคลับคุณนนท์มายาวนาน มีการเนี้ย มีการส่งพวงหรีดมาร่วมแสดงความอาลัย ซึ่งกำหนดงานสวดพระอภิธรรมศพคืนนี้ก็จะไปคืนแรกแล้วก็จะมียาวไปจนถึงวันที่  ตุลาคม 4 คืนด้วยกันได้ครับ  แล้วก็จะมีพิธีฌาปนกิจในวันที่ 19 ตุลาคมนี้เวลา 16:00 น อาการของน้องสาวของคุณหนุงหนิงเนี่ยก็เล่าย้อนถึงวันเกิดเหตุด้วยนะฮะทาง คุณน้องสาวพรุ่งนี้บอกว่าตอนที่เกิดเรื่องเนี่ย เวลาที่ พี่เขาพักเบรคพอดีเขาก็เลยไปเข้าห้องน้ำตรงนั้นพอดีตรงชั้น M มีคนโดนยิงก็คือน้องตะวัน เหมือนกันเหมือนกันเลยตรงนั้นก็คือไปห้องน้ำที่ทางผู้ก่อเหตุให้เข้าไปแล้วก็วางกระเป๋าไว้แล้วออกมาแล้วก่อเหตุ ก็คือตรงนั้นเลยนะครับ  ซึ่งพี่ของเธอเนี่ยทำงานเป็นพนักงานขายของอยู่ที่ BTS สยาม ปกติจะมีเวลาพักเบรคก็คือ 16:00 น ของทุกวันไงแล้วปรากฏว่าก็โชคร้ายไปอยู่ตรงนั้นพอดี ซึ่งก่อนหน้านี้ฮะ จริงๆเนี่ย บอกว่าพี่หนุ่มหนิงป่วยเป็นมะเร็งปากมดลูกมาก่อนแล้วรักษาจนหายแล้วด้วยนะ ที่เธอตัดสินใจไปบริจาคอวัยวะมาแล้ว แล้วก็มาเจอเหตุการณ์นี้เกิดขึ้นอีกแล้วด้วยความที่พี่สาวถูกยิง 4 นัด แล้วไป 4 นาทีโดนจุดสำคัญของร่างกายทั้งหมดเลยทำให้ตอนนี้ไม่สามารถบริจาค ร่างกายได้แล้ว ส่วนงานศพนะครับก็อยากจะฝากขอบคุณไปยัง คุณนนท์ธนนท์ด้วยแล้วก็คุณแบมแบม GOT7 ที่ให้เกียรติมาเป็นเจ้าภาพงานศพนะครับ น้องสาวก็บอกก็คิดว่าพี่หนิงก็คงจะรับรู้ ดีแล้วก็ดีใจมากๆ ศิลปินทั้งสอง  เป็นดั่งดวงใจของพี่หนิงมาตลอดเป็น FC ถามว่าเอารูปมาเป็นลูก 2 คนไว้ใต้หมอนนะพี่เปิดเวลาไป รักษาไปให้คีโมแล้วก็ กำลังใจแล้วเธอบอกว่าตั้งใจที่จะใช้ชีวิตหลังจากหายจากมะเร็งนะแล้วมีความสุขที่สุด แล้วก็ตั้งใจว่าจะต่อชีวิตคนอื่นด้วยการมอบร่างกายของตัวเองแต่ว่าท้ายที่สุด จะถูกยิง ศีรษะแล้วก็ต้องใช้โคลงมันก็ไม่สามารถที่จะใช้ได้อีกอย่างคือเป็นเรื่องของเขา ฝากดูไ*****แล้วน้องสาวก็บอกว่าสุดท้ายแล้วก็เชื่อนะว่าพี่สาวของเธอเนี่ย รับรู้ถึงกำลังใจโดยเฉพาะที่มาจากทางนี้นะคะคุณแบงค์ก็เซเว่นแล้วก็คุณนุชถนน  คุณนนท์ธนนท์นะคะแล้วก็คงดำ GOT7 มากๆเลยค่ะที่ให้เกียรติ ออกมาเป็นเจ้าภาพ งานของพี่หนิงค่ะ  ขอขอบคุณมากๆแล้วก็รู้ว่าพี่หนิงเองก็คงดีใจมากๆเพราะว่า คนต่างเป็นคนที่แบบเหมือนเป็นกล่องดวงใจของพี่หนิงเองค่ะ โทรหาพี่หนิงรับรู้แล้วก็ มีความสุขมากแน่ๆก็เป็นความรู้สึกของทางน้องสาว ซึ่งอย่างที่บอกนะครับคืนนี้จะเป็นการสวดอภิธรรมคืนแรก สวด 4 คืนแล้วก็จะมีพิธีฌาปนกิจ 19 ตุลาคมนี้เวลา 16:00 น มาดูเรื่องของการพักหนี้เกษตรกรบ้านหลังจากที่มีมาตรการพักหนี้เกษตรกรรายย่อย เปิดให้เกษตรกรที่มีหนี้สินเนี่ยต่ำกว่า 3 แสนบาทสามารถครั้งนี้ได้ไม่ได้จะเอาเวลาไหนไปหาเงินต่อ นี่เป็นสิ่งที่เกษตรกรรู้ก็รอคอยอยู่จะช่วยหนูหน่อย เปิดให้ร่วมมาตรการตั้งแต่วันที่ 1 ตุลาคมที่ผ่านมาค่ะล่าสุดและดนตรีว่าการกระทรวงการคลัง พร้อมด้วยธกสลงพื้นที่ไปที่จังหวัดเชียงใหม่นะครับเพื่อที่จะ ติดตามบรรยากาศมีกสิกรสนใจขอพักนี้จำนวนมากเลยทำให้ตอนนี้มีแต่  ที่หอพักนี้รวมเกือบ 4 แสนคนละ 4 แสนแล้วนะ พร้อมจะสั่งนะคะให้เร่งดึงลูกหนี้กลุ่มที่มีหนี้เสียเข้าร่วมมาตรการเพิ่มขนาด พร้อมจะฟื้นฟูอาชีพให้กับเกษตรกรในช่วงการพักหนี้ด้วยค่ะ นายจุลพันธ์อมรวิวัฒน์รัฐมนตรีว่าการกระทรวงการคลังในฐานะ ประธานกรรมการธนาคารเพื่อการเกษตรและสหกรณ์หรือธกส พร้อมด้วยนายฉัตรชัยศรีวิไลผู้จัดการธกสลงพื้นที่จังหวัดเชียงใหม่ค่ะ ร่วมพิธีรับเกษตรกรเข้าสู่มาตรการพักชำระหนี้ สำหรับลูกค้ารายย่อยที่นี่รวมกันไม่เกิน 3 แสนบาท  ซึ่งมีการลงพื้นที่พบปะเกษตรกรถึง 3 อำเภอนะคะ ทางที่อำเภอแม่แตงอำเภอสันป่าตองและอำเภอฮอดมีเกษตรกรสนใจเข้าร่วมไหม การพักชําระหนี้ ร่วมตรวจสอบสิทธิ์และแสดงความประสงค์ร่วมจำนวนมากค่ะ สุรพันธ์ก็บอกว่าช่วงแรกของมาตรการพักชำระหนี้เกษตรกรนี้จะโอนมาแจ้งความ ขอพักหนี้ต่อเนื่องเกือบ 4 แสนรายเลย จากเป้าหมายที่ตั้งไว้ประมาณ 2 ล้าน 6 แสนเก้าหมื่นล้านรายค่ะได้มอบหมายให้ เรื่องประชาสัมพันธ์โครงการ ให้เกษตรกรเข้าร่วมโครงการเพิ่มขึ้น โดยเฉพาะลูกหนี้ กลุ่ม npl หนี้เสียจำนวน 60 รายยังมาเข้าร่วมมาตรการน้อยจะได้ นี่เข้าสู่ภาวะปกตินายสุรพันธ์ก็ยำด้วยนะคะว่าการพักหนี้เกษตรกรครั้งนี้ ต้องไม่เหมือน 13 ครั้งที่ผ่านมาเมื่อจบโครงการ 3 ปีมูลหนี้ต้องลดลงคุณภาพชีวิต แต่ก่อนต้องดีขึ้นค่ะ  ที่เห็นได้ชัดตอนนี้เนี่ยคนที่เข้ามาโครงการส่วนมากเป็นหนี้ปกตินะครับ เข้าสู่โครงการ ยังขาดในส่วนที่เป็น npl ที่เราก็มีกลไกเช่นเดียวกันเพื่อที่จะให้พี่น้องประชาชนที่อยู่ใน ผมนี่   ที่เป็น npl เนี่ย สามารถ คืนสู่สภาพความเป็นปกติได้ มีความช่วยเหลือจ้า พัสดุของ ดอกเบี้ยในเรื่องของการที่จะกลับ   สภาวะปกติ คนกลุ่มนี้เป็นกลุ่มซึ่งต้องเรียนด้วยความเคารพว่าเขา  เมื่อเป็น npl เนี่ยส่วนมากก็จะไม่กลับเดินกลับเข้ามาที่ธนาคารอีกเพราะฉะนั้นเป็นเรื่องของเราที่เราจะต้อง สื่อสารไปยัง กลุ่มคนเหล่านั้นว่า รัฐมีกลไกในการช่วยเหลือ ท่านสามารถกลับมาเดินชีวิตประกอบอาชีพได้อีกครั้งหนึ่ง  ผู้จัดการธกสเขาเปิดเผยนะคะว่าธกสพร้อมดำเนินการตามมติครมในการ มีให้กับเกษตรกรทั้งที่มีสถานะเป็นหนี้ปกติและหนี้ค่าค้างชำระ เปิดให้แจ้งความประสงค์และตรวจสอบสิทธิ์ผ่าน Application baac mobile ตั้งแต่วันที่ 1 ตุลา ที่ผ่านมาจนถึงสิ้นเดือนมกราคมปี 2561 ค่ะซึ่งการลงพื้นที่ เกษตรกรที่เข้าร่วมมาตรการครั้งนี้เพื่อตรวจสอบขั้นตอนและกระบวนการทำงานว่ามีจุดใดบ้าง มีปัญหาก็ได้ปรับปรุงให้เกิดความสะดวกทั้งนั้นการตรวจสอบสิทธิ์การแจ้งความประสงค์เข้าร่วม พักหนี้จากนั้นจะมีการตรวจสอบคุณสมบัตินัดหมายเพื่อทำสัญญาและเข้ารับ การประเมินศักยภาพในการชำระหนี้ก่อนเข้าร่วมมาตรการ นอกจากนี้ธกสยังพร้อมสะสมเงินทุนอัตราดอกเบี้ยผ่อนปรน ฟื้นฟูการประกอบอาชีพ วงเงินสูงสุดไม่เกินหนึ่งแสน บาทต่อรายนะคะ ไปซื้อปัจจัยการผลิตช่วยให้เกษตรกรสามารถลดต้นทุนและเพิ่มศักยภาพ การผลิตช่วยสร้างรายได้ให้มากยิ่งขึ้นค่ะเพราะฉะนั้นคงต้องไปฟังความรู้สึกของบรรดาเกษตรกรกันนะ มองกันยังไงนะไปดูอย่างเช่นเกษตรกรชาวเชียงใหม่ก็ไม่รวมที่ได้เข้าร่วมมาตรการพักชำระหนี้ก็บอกว่าดีใจ ดีใจที่ได้พักหนี้แล้วยังคุณถนอมบุญมาพลเป็นเกษตรกรชาวเพลินแม่แตง ที่ทำสวนลำไยทำสวนข้าวโพดมากกว่า 20 ปี บอกว่าเป็นหนี้มาจากการต้องไปกู้เงินมาใช้เป็นทุนทำการเกษตรตั้งแต่ปี 56 แล้วก็มาเจอปัญหาเรื่องราคาผลผลิตตกต่ำผลผลิตออกได้น้อยขาดทุนอีกคุณถนอมก็เลยหวังนะครับว่า นี่รอบนี้เนี่ย อย่างน้อยเธอจะได้มีเงินเหลือไปใช้จ่ายในชีวิตประจำวัน แล้วก็จะได้ไปจ่ายตัดเงินต้น อย่างน้อยให้ชำระเงินต้นไปได้ครึ่งนึงก็ยังดี   ดีใจเจ้าดีใจสุดๆเลย เข้ามา แม่เขาก็ดีใจ ลืมตาอ้าปากได้  ได้อยู่ได้กินถ้าเหลือกินเหลืออะไรก็   พอกินพออยู่แล้วก็ จะส่งนี้ไปไปบ้างกินบ้าง     มันก็  ก็ประมาณนั้นน่ะครึ่งอ่ะแ***คิดว่า   ก็ได้   ติดต่อไปครึ่งก็ยังดีเนาะ  พอได้มาอีกหน่อยนึงย้ายบ้างเข้าข้าวโพดไม่ต่อจะเอาไปชำระอีก เป็นหนี้มา 10 ปีแล้วนะคะทะเลหวังว่ามาตรการนี้จะช่วยให้ดีขึ้นค่ะ ขณะเดียวกันข้อมูลล่าสุดวันนี้นะคะ 15 ตุลาคมมียอดเกษตรกรที่แสดงความ ลงและตรวจสอบสิทธิ์เข้าร่วมมาตรการพักชำระหนี้ผ่าน Application baac mobile รวมทั้งสิ้น 30,000 468 รายค่ะ      ช่วงนี้พัก 1 คู่เดียวอุดมช่วงหน้ากลับมานะครับท่านนายกรัฐมนตรีให้สัมภาษณ์ แนวทางการช่วยเหลือคนไทยกลับจากอิสราเอลอย่างต่อเนื่องและรวมถึงต้อง ประสานทุกฝ่าย เหลือคนไทยที่โดนจับเป็นตัวประกันถ้าอันนี้ก็เร่งด่วนที่สุด     EMS เรื่องสุขภาพเราเ****วชาญ  ปัญหาความเปลี่ยนแปลง กับผมวิเคราะห์เจาะลึก เข้าถึงพื้นที่นิติดีมากกว่าที่ตาเห็น             ข่าวสารเหตุการณ์สำคัญที่เกิดขึ้นในต่างประเทศ สาระเรื่องราวที่น่าสนใจจากทั่วทุกมุมโลก กฤษฎาพบกันทุกวัน    ฮัลโหล  PPTV HD 36   รายการข่าวดูสนุกครบๆ  กระโดดกำแพงปีนกำแพงกระโดดมาแล้วก็วิ่งมาอย่างไวเลยนะ ที่นี่ 36   รายการข่าวที่คุณเคยสัมผัสที่คุณต้องรู้ ต่อเนื่องนะคะ วันจันทร์ถึงพฤหัสบดี 23:05 น และวันศุกร์ 22:30 น  ข่าวสาร  เกลียดตำรวจต้องการขั้นเด็ดขาดนะคะ  ที่วัดบางคลานหลังไม่จบ พร้อมโชว์ทุกวันจันทร์ถึงศุกร์เจอกัน 6:00 น ไงโชว์ข่าวเช้านี้  ออกเดินทางสู่จุดหมายใหม่   ออกมาพบเจอผู้คนออกไปอยู่ด้วยกันออกมาสัมผัส และออกมาเรียนรู้แบบครบทุกรสชาติแห่งความสุขและความสนุกเหมือนเคย  ติดตามชมได้ทุกวันอาทิตย์ เวลา 9:00 น ถึง 9:00 น ทาง PPTV HD ช่อง 36  มวยดีวิถีไทยศึกจิตรเมืองนนท์  อาวุธๆทุกวันอาทิตย์เวลา 15 นาที   PPTV 36    สวัสดีค่ะดิฉันกรุณาบัวคำศรีกับพลอยทางรอบโลก Daily รายการข่าวที่จะรวบรวม สำคัญที่เกิดขึ้นทั่วทุกมุมโลกทุกเหตุการณ์สำคัญ ทันทุกสถานการณ์ที่เกิดขึ้นในต่างประเทศ  หลากหลายเรื่องราวรอบโลกที่คุณไม่เคยเห็น     ที่สมดุลระหว่างข้อเท็จจริงและสิ่งแวดล้อมในมิติ หลาย เกาะติดข่าวสำคัญต้องติดตามบริการแบบนี้ได้หรือเปล่า  การนำกำลังเจ้าหน้าที่พิสูจน์หลักฐาน    ตอนนี้มาจากประชาชน      เหตุการณ์ในพื้นขาว  ที่นี่ Thai PBS ช่อง 36 รักตามากใช่ไหมรักมากพอป่ะล่ะ ถ้าจะเลือกแล้วค่ะถ้าจะใช้ชีวิตร่วมกับพี่ตลอดให้ปาฏิหาริย์รักทุกวันพุธพฤหัส มีของท่านนายกรัฐมนตรีคุณเศรษฐาทวีสินถึงแนวทางการช่วยเหลือคนไทยที่อยู่ที่สระเอ หาให้กลับมาประเทศไทยรวมถึงคนไทยที่ตอนนี้โดนกลุ่มฮามาสเนี่ยจับเป็นตัวประกันอยู่อันนี้ก็ไม่ง่าย อุปสรรคอย่างที่ทราบกันทหารม้าเขาก็ไม่ค่อยจะเจรจาอยู่แล้ว เราก็พยายามนะกูจะถามบอกถ้าเราสามารถติดต่อไปยังประเทศใกล้เคียงที่สามารถ สารไปยังกลุ่มฮามาสอีกทีได้เนี่ย ไปง่ายเดี๋ยวก็ต้องใช้ทุกช่องทางนะเป็นประธานการประชุมศูนย์ประสานงานสถานการณ์ฉุกเฉิน ความไม่สงบ ในตะวันออกกลางที่กระทรวงการต่างประเทศก็พูดถึงประเด็นนี้ระวังโดนกัด เรื่องของตัวประกันนะครับก็ยังเป็นที่ทราบกันดีว่ามี 17 คน  เราใช้สีช่องทางในการที่  พยายามติดต่อเพื่อเธอ ประกันรถให้ได้ปลอดภัยที่สุดก็มีทั้งด้านการทูตแน่นอนนะครับและถ้าเขาก็มีการคุยกัน ประเทศ นะครับ ทหาร ซึ่งเป็น อีกช่องทางหนึ่งซึ่งเป็นช่องช่อง 3 ที่เป็นทางการก็คือทางด้าน  ประชาคมเรื่องจีโอ ที่เขามีเครือข่ายอยู่ในประเทศต่างๆ   นี่ก็ก็ เรื่องที่เราพูดคุยกันอยู่ตลอด  ข้าวสาร ต่างประเทศเองก็มีการพูดคุยกันทั้งสองฝ่าย ต้องทำขายมอเตอร์ไซค์ด้วยแล้วก็ใส่แซวด้วยว่า เราขอคนเรา  กลับมาได้แล้วครับปลอดภัย โดเรม่อน  นี่หาแนวทางที่กูจะถามว่าพยายามจะใช้ทุกวิถีทาง ช่วยเหลือคนไทยกลับมาโดยเร็วที่สุด ราชาทั้งกลุ่มฮามาส ปล่อยตัวประกันชาวไทย ประสานไปยังประเทศรัสเซียในเขตกาซาให้ช่วยเจรจากับกลุ่มปอกำลังจะรู้ตามอีกทีนึง หรือแม้กระทั่งองค์กรภาคประชาสังคมเรดิโอของอิสราเอล มีการประสานงานประกันสังคมเนี่ยช่วยกันขับเคลื่อนเพื่อสื่อสารไปยังกลุ่มชามาเสน่ห์ไหมคะ จะถามว่าตกลงแล้วกลุ่ม คนไทยเป็นเป้าหมายของกลุ่มธรรมะด้วยหรือไม่ก็บอกนะครับว่าจริงๆแล้วเราไม่ใช่ส่วนหนึ่งของความขัดแย้งสงครามครั้งนี้อยู่แล้ว  คนตั้งคำถามการเริ่มแรงงานที่กลับมาแล้วมาเล่าบอกว่า มีการพูดสวัสดี จะล่อคนไทยออกมา นี่แหละคนก็ต้องถามเองมีเป้าหมายที่คนไทยขึ้นไปทำงานกับจำนวนมากหรือเปล่า  สถาบันยืนยันชัดเจนว่าเราเราไปทำงานเฉยๆประเทศ ทางเราไม่ได้มีความเกี่ยวข้องอะไรกับ ความขัดแย้งที่เกิดขึ้น เพราะฉะนั้นก็เป็นเรื่องที่น่าเสียใจ ที่ตัวเลขผู้เสียชีวิตคนไทยที่อิสราเอลในไต่ระดับขึ้นมาแบบนี้แต่ส่วนดึงคุณสถาพรก็ต้องยอมรับ คำว่าด้วยความที่เรามีแรงงานไปทำงานที่นั่นเป็นจำนวนมาก พอมันเกิดภาวะสงครามบางทีก็หลีกเลี่ยงความสูญเสียไม่ได้ที่จะได้รับผลกระทบนะคะ    ประเภทของไฟฟ้าเราไม่เป็นส่วนหนึ่งของความขัดแย้ง นะครับ ก็เป็นก็ไม่น่าเสียใจที่ที่เรามีการสูญเสียไป ชาติอันดับต้นๆ แรงงานอยู่ในประเทศนั้นเยอะ  เขาคงไม่ได้มาจอดตรงที่จะทำร้ายคนไทยหรอกผมว่านะครับ   เราไม่มี  มุ่งหมายสูงสุดของเราคือนำคนไทย   พี่เป็นตัวประกันออกมาให้ได้เร็วที่สุดและปลอดภัย คนที่เป็นตัวประกันก็ ผู้ที่มีความประสงค์ที่จะกลับบ้านก็ให้กลับมาให้ได้โดยเร็วที่สุด   คนไทยไปทำงานที่เซลล์เยอะจริงๆเกือบ 30 คนค่ะแล้วก็ส่วนใหญ่เป็นภาคการเกษตรคือ กลับมาได้เงินก็ชวนกันไปแล้วอยู่ทางตอนใต้ประมาณ 50 คนได้ วันนี้นอกจากการประชุมเรื่องของการเจรจานะคะน่าจะถามบอกว่าเป็นการหารือ เพิ่มเติมในประเด็นเที่ยวบินรบคนไทยในอิสราเอลกับประเทศซึ่งในที่ประชุมมีหลายท่านเสนอให้เช่า บินพาณิชย์เพิ่มเติมเพื่อทำภารกิจยกคนไทยในอิสราเอลกลับประเทศเมื่อวานผู้ชายก็บอกว่าเขาเองนะมี Nation กับสายการบิน spicejet ของอินเดียด้วยตัวเองเพราะว่าเป็นนักธุรกิจที่เคยทำธุรกิจด้วยกัน การบินไทยได้ไหม 380 ลำไยโตแล้วจะขนได้เยอะใช่ค่ะหลายคนก็บอกว่า พูดถึงการใช้เครื่องบินแอร์บัส A380 500 ที่นั่งเป็นเครื่องบิน 2 ชั้นน่าจะ กลับมาได้เยอะให้นำมาใช้ในการอพยพคนไทยในจำนวนมากๆจากอิสราเอลซึ่งแนวคิดนี้แหละจะถามบอกว่า ได้ไปตรวจสอบกับการบินไทยนะครับเพราะว่าเรามีเครื่องบินแอร์บัส A380 ขนาด 500 ที่นั่งจริง อยู่ในสภาพที่ไม่พร้อมใช้เพราะว่าจอดทิ้งไว้นานแล้วก็ไม่ได้ใช้เครื่องนี้มา  ใหญ่แล้วก็จอดทิ้งไว้เลยใช้ไม่ได้หรอเสียดายนะ หากจะนำมาใช้ในสถานบอกว่าคงไม่ทันการณ์เพราะต้องใช้ระยะเวลาในการซ่อมแซม นำซ้ำกันหานักบินที่สามารถขับเครื่องบินแอร์บัส A380 ซึ่งเป็นลักษณะเฉพาะได้เนี่ย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</dc:title>
  <dc:creator/>
  <cp:keywords/>
  <dcterms:created xsi:type="dcterms:W3CDTF">2024-01-04T02:50:33Z</dcterms:created>
  <dcterms:modified xsi:type="dcterms:W3CDTF">2024-01-04T0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15.00 น.</vt:lpwstr>
  </property>
  <property fmtid="{D5CDD505-2E9C-101B-9397-08002B2CF9AE}" pid="3" name="subtitle">
    <vt:lpwstr/>
  </property>
</Properties>
</file>